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SNU </w:t>
      </w:r>
      <w:r w:rsidR="006B5F6D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Global Scholar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D128BB" w:rsidRPr="00D128BB" w:rsidRDefault="00022EED" w:rsidP="00D128BB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F</w:t>
      </w:r>
      <w:r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ll</w:t>
      </w:r>
      <w:r w:rsidR="00D128BB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 xml:space="preserve"> 2019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>This form is four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D63860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Student ID</w:t>
            </w:r>
            <w:r w:rsidR="0075693B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="0075693B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582358" w:rsidRPr="00667A6F" w:rsidRDefault="00582358" w:rsidP="00582358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SCHOLARSHIP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1"/>
        <w:gridCol w:w="6965"/>
      </w:tblGrid>
      <w:tr w:rsidR="00582358" w:rsidTr="00342A1A">
        <w:tc>
          <w:tcPr>
            <w:tcW w:w="9026" w:type="dxa"/>
            <w:gridSpan w:val="2"/>
          </w:tcPr>
          <w:p w:rsidR="00582358" w:rsidRDefault="00582358" w:rsidP="00F83BBB">
            <w:r w:rsidRPr="00A224C2">
              <w:rPr>
                <w:rFonts w:ascii="Times" w:eastAsia="신명조" w:hAnsi="Times" w:cs="Arial"/>
                <w:kern w:val="0"/>
              </w:rPr>
              <w:t xml:space="preserve">Check the appropriate box and indicate your desired program </w:t>
            </w:r>
            <w:r w:rsidRPr="00A224C2">
              <w:rPr>
                <w:rFonts w:ascii="Times" w:eastAsia="신명조" w:hAnsi="Times" w:cs="Arial" w:hint="eastAsia"/>
                <w:kern w:val="0"/>
              </w:rPr>
              <w:t>within the SNU Global Scholarship</w:t>
            </w:r>
            <w:r w:rsidRPr="00A224C2">
              <w:rPr>
                <w:rFonts w:ascii="Times" w:eastAsia="신명조" w:hAnsi="Times" w:cs="Arial"/>
                <w:kern w:val="0"/>
              </w:rPr>
              <w:t xml:space="preserve">. You may </w:t>
            </w:r>
            <w:r w:rsidRPr="00A224C2">
              <w:rPr>
                <w:rFonts w:ascii="Times" w:eastAsia="신명조" w:hAnsi="Times" w:cs="Arial" w:hint="eastAsia"/>
                <w:kern w:val="0"/>
              </w:rPr>
              <w:t xml:space="preserve">select </w:t>
            </w:r>
            <w:r w:rsidRPr="003B2D86">
              <w:rPr>
                <w:rFonts w:ascii="Times" w:eastAsia="신명조" w:hAnsi="Times" w:cs="Arial" w:hint="eastAsia"/>
                <w:i/>
                <w:kern w:val="0"/>
              </w:rPr>
              <w:t>more than one program</w:t>
            </w:r>
            <w:r w:rsidRPr="00A224C2">
              <w:rPr>
                <w:rFonts w:ascii="Times" w:eastAsia="신명조" w:hAnsi="Times" w:cs="Arial"/>
                <w:kern w:val="0"/>
              </w:rPr>
              <w:t>.</w:t>
            </w:r>
            <w:r w:rsidR="00D128BB">
              <w:t xml:space="preserve"> </w:t>
            </w:r>
            <w:r w:rsidR="00F83BBB">
              <w:rPr>
                <w:rFonts w:ascii="Times" w:eastAsia="신명조" w:hAnsi="Times" w:cs="Arial"/>
                <w:b/>
                <w:color w:val="0070C0"/>
                <w:kern w:val="0"/>
              </w:rPr>
              <w:t xml:space="preserve">The scholarship period may vary among departments or colleges. </w:t>
            </w:r>
          </w:p>
        </w:tc>
      </w:tr>
      <w:tr w:rsidR="00582358" w:rsidTr="00342A1A">
        <w:tc>
          <w:tcPr>
            <w:tcW w:w="2061" w:type="dxa"/>
          </w:tcPr>
          <w:p w:rsidR="00582358" w:rsidRPr="006B5F6D" w:rsidRDefault="00582358" w:rsidP="00342A1A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 w:val="18"/>
                <w:szCs w:val="20"/>
              </w:rPr>
            </w:pP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sym w:font="Webdings" w:char="F063"/>
            </w: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t xml:space="preserve"> </w:t>
            </w:r>
            <w:r w:rsidRPr="00793655">
              <w:rPr>
                <w:rFonts w:ascii="Times" w:eastAsia="HY중고딕" w:hAnsi="Times" w:cs="Arial"/>
                <w:kern w:val="0"/>
                <w:szCs w:val="20"/>
              </w:rPr>
              <w:t>Global Scholarship I</w:t>
            </w:r>
          </w:p>
        </w:tc>
        <w:tc>
          <w:tcPr>
            <w:tcW w:w="6965" w:type="dxa"/>
          </w:tcPr>
          <w:p w:rsidR="00582358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eastAsia="신명조" w:hAnsi="Times" w:cs="Arial"/>
                <w:kern w:val="0"/>
              </w:rPr>
            </w:pPr>
            <w:r w:rsidRPr="00DA3846">
              <w:rPr>
                <w:rFonts w:ascii="Times" w:eastAsia="신명조" w:hAnsi="Times" w:cs="Arial" w:hint="eastAsia"/>
                <w:kern w:val="0"/>
              </w:rPr>
              <w:t>※</w:t>
            </w:r>
            <w:r w:rsidRPr="00DA3846">
              <w:rPr>
                <w:rFonts w:ascii="Times" w:eastAsia="신명조" w:hAnsi="Times" w:cs="Arial" w:hint="eastAsia"/>
                <w:kern w:val="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</w:rPr>
              <w:t xml:space="preserve">Public Sector Scholarship (Scholarship for </w:t>
            </w:r>
            <w:r w:rsidRPr="006B5F6D">
              <w:rPr>
                <w:rFonts w:ascii="Times" w:eastAsia="신명조" w:hAnsi="Times" w:cs="Arial" w:hint="eastAsia"/>
                <w:color w:val="FF0000"/>
                <w:kern w:val="0"/>
              </w:rPr>
              <w:t xml:space="preserve">public sector employees </w:t>
            </w:r>
            <w:r>
              <w:rPr>
                <w:rFonts w:ascii="Times" w:eastAsia="신명조" w:hAnsi="Times" w:cs="Arial" w:hint="eastAsia"/>
                <w:kern w:val="0"/>
              </w:rPr>
              <w:t>from developing countries) is included in Global Scholarship 1.</w:t>
            </w:r>
          </w:p>
          <w:p w:rsidR="00582358" w:rsidRPr="006F2CC0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>:</w:t>
            </w:r>
            <w:r w:rsidRPr="006F2CC0">
              <w:rPr>
                <w:rFonts w:ascii="Times" w:hAnsi="Times" w:cs="Arial" w:hint="eastAsia"/>
                <w:szCs w:val="20"/>
              </w:rPr>
              <w:t xml:space="preserve"> Eligible candidates should have </w:t>
            </w:r>
            <w:r w:rsidRPr="006B5F6D">
              <w:rPr>
                <w:rFonts w:ascii="Times" w:hAnsi="Times" w:cs="Arial" w:hint="eastAsia"/>
                <w:b/>
                <w:color w:val="FF0000"/>
                <w:szCs w:val="20"/>
                <w:u w:val="single"/>
              </w:rPr>
              <w:t>more than one year work experience</w:t>
            </w:r>
            <w:r w:rsidRPr="006B5F6D">
              <w:rPr>
                <w:rFonts w:ascii="Times" w:hAnsi="Times" w:cs="Arial" w:hint="eastAsia"/>
                <w:color w:val="FF0000"/>
                <w:szCs w:val="20"/>
              </w:rPr>
              <w:t xml:space="preserve"> </w:t>
            </w:r>
            <w:r w:rsidRPr="006F2CC0">
              <w:rPr>
                <w:rFonts w:ascii="Times" w:hAnsi="Times" w:cs="Arial" w:hint="eastAsia"/>
                <w:szCs w:val="20"/>
              </w:rPr>
              <w:t xml:space="preserve">at </w:t>
            </w:r>
            <w:r>
              <w:rPr>
                <w:rFonts w:ascii="Times" w:hAnsi="Times" w:cs="Arial" w:hint="eastAsia"/>
                <w:szCs w:val="20"/>
              </w:rPr>
              <w:t>the public sector</w:t>
            </w:r>
            <w:r w:rsidRPr="006F2CC0">
              <w:rPr>
                <w:rFonts w:ascii="Times" w:hAnsi="Times" w:cs="Arial" w:hint="eastAsia"/>
                <w:szCs w:val="20"/>
              </w:rPr>
              <w:t xml:space="preserve"> prior to the announcement of SNU admissions result.</w:t>
            </w:r>
          </w:p>
          <w:p w:rsidR="00582358" w:rsidRPr="006B5F6D" w:rsidRDefault="00582358" w:rsidP="00D15894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 xml:space="preserve">: </w:t>
            </w:r>
            <w:r w:rsidRPr="006F2CC0">
              <w:rPr>
                <w:rFonts w:ascii="Times" w:hAnsi="Times" w:cs="Arial"/>
                <w:szCs w:val="20"/>
              </w:rPr>
              <w:t xml:space="preserve">Please </w:t>
            </w:r>
            <w:r w:rsidRPr="006B5F6D">
              <w:rPr>
                <w:rFonts w:ascii="Times" w:hAnsi="Times" w:cs="Arial"/>
                <w:b/>
                <w:color w:val="FF0000"/>
                <w:szCs w:val="20"/>
                <w:u w:val="single"/>
              </w:rPr>
              <w:t>submit the official document</w:t>
            </w:r>
            <w:r w:rsidRPr="006B5F6D">
              <w:rPr>
                <w:rFonts w:ascii="Times" w:hAnsi="Times" w:cs="Arial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>in English or Korean</w:t>
            </w:r>
            <w:r w:rsidRPr="006F2CC0">
              <w:rPr>
                <w:rFonts w:ascii="Times" w:hAnsi="Times" w:cs="Arial" w:hint="eastAsia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 xml:space="preserve">indicating </w:t>
            </w:r>
            <w:r w:rsidRPr="006F2CC0">
              <w:rPr>
                <w:rFonts w:ascii="Times" w:hAnsi="Times" w:cs="Arial" w:hint="eastAsia"/>
                <w:szCs w:val="20"/>
              </w:rPr>
              <w:t>employment history at public sectors</w:t>
            </w:r>
            <w:r w:rsidRPr="006F2CC0">
              <w:rPr>
                <w:rFonts w:ascii="Times" w:hAnsi="Times" w:cs="Arial"/>
                <w:szCs w:val="20"/>
              </w:rPr>
              <w:t>.</w:t>
            </w:r>
          </w:p>
        </w:tc>
      </w:tr>
      <w:tr w:rsidR="00582358" w:rsidTr="00342A1A">
        <w:tc>
          <w:tcPr>
            <w:tcW w:w="9026" w:type="dxa"/>
            <w:gridSpan w:val="2"/>
          </w:tcPr>
          <w:p w:rsidR="00582358" w:rsidRDefault="00582358" w:rsidP="00342A1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B5F6D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B5F6D">
              <w:rPr>
                <w:rFonts w:ascii="Times" w:eastAsia="HY중고딕" w:hAnsi="Times" w:cs="Arial" w:hint="eastAsia"/>
                <w:kern w:val="0"/>
                <w:szCs w:val="20"/>
              </w:rPr>
              <w:t xml:space="preserve">Global Scholarship </w:t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>II</w:t>
            </w:r>
          </w:p>
        </w:tc>
      </w:tr>
      <w:tr w:rsidR="00582358" w:rsidTr="00342A1A">
        <w:tc>
          <w:tcPr>
            <w:tcW w:w="9026" w:type="dxa"/>
            <w:gridSpan w:val="2"/>
          </w:tcPr>
          <w:p w:rsidR="00582358" w:rsidRPr="006B5F6D" w:rsidRDefault="00582358" w:rsidP="00342A1A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</w:rPr>
              <w:t xml:space="preserve"> </w:t>
            </w:r>
            <w:r>
              <w:rPr>
                <w:rFonts w:ascii="Times" w:eastAsia="HY중고딕" w:hAnsi="Times" w:cs="Arial" w:hint="eastAsia"/>
                <w:kern w:val="0"/>
              </w:rPr>
              <w:t>Korean Language Special Program(evening class)</w:t>
            </w:r>
            <w:bookmarkStart w:id="0" w:name="_GoBack"/>
            <w:bookmarkEnd w:id="0"/>
          </w:p>
        </w:tc>
      </w:tr>
      <w:tr w:rsidR="00317BBA" w:rsidTr="00C25198">
        <w:tc>
          <w:tcPr>
            <w:tcW w:w="9026" w:type="dxa"/>
            <w:gridSpan w:val="2"/>
          </w:tcPr>
          <w:p w:rsidR="00317BBA" w:rsidRPr="00DA3846" w:rsidRDefault="00317BBA" w:rsidP="00C25198">
            <w:pPr>
              <w:shd w:val="clear" w:color="auto" w:fill="CCCCCC"/>
              <w:wordWrap/>
              <w:spacing w:before="320" w:after="120"/>
              <w:rPr>
                <w:rFonts w:ascii="Times" w:eastAsia="신명조" w:hAnsi="Times" w:cs="Arial"/>
                <w:kern w:val="0"/>
              </w:rPr>
            </w:pPr>
            <w:r w:rsidRPr="00582358">
              <w:rPr>
                <w:rFonts w:ascii="Times" w:hAnsi="Times" w:cs="Arial"/>
                <w:b/>
                <w:color w:val="808080" w:themeColor="background1" w:themeShade="80"/>
                <w:sz w:val="24"/>
              </w:rPr>
              <w:t>WORK EXPERIENCE (as a public sector employee) (optional)</w:t>
            </w:r>
          </w:p>
        </w:tc>
      </w:tr>
      <w:tr w:rsidR="00317BBA" w:rsidTr="00C25198">
        <w:tc>
          <w:tcPr>
            <w:tcW w:w="2061" w:type="dxa"/>
          </w:tcPr>
          <w:p w:rsidR="00317BBA" w:rsidRPr="006B5F6D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Organization Nam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Titl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Period of Employment</w:t>
            </w:r>
          </w:p>
        </w:tc>
        <w:tc>
          <w:tcPr>
            <w:tcW w:w="6965" w:type="dxa"/>
          </w:tcPr>
          <w:p w:rsidR="00317BBA" w:rsidRPr="00F37FBB" w:rsidRDefault="00317BBA" w:rsidP="00C25198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months (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  <w:r>
              <w:rPr>
                <w:rFonts w:ascii="Times" w:eastAsia="HY중고딕" w:hAnsi="Times" w:cs="Arial"/>
                <w:kern w:val="0"/>
                <w:sz w:val="18"/>
                <w:szCs w:val="20"/>
              </w:rPr>
              <w:t>’s Email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9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0"/>
        <w:gridCol w:w="6315"/>
      </w:tblGrid>
      <w:tr w:rsidR="0017754E" w:rsidTr="00317BBA">
        <w:trPr>
          <w:trHeight w:val="544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315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315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Resident Registration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58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 xml:space="preserve">Date of Acquisition of your </w:t>
            </w:r>
            <w:r>
              <w:rPr>
                <w:rFonts w:ascii="Times" w:eastAsia="신명조" w:hAnsi="Times" w:cs="Arial"/>
                <w:kern w:val="0"/>
                <w:szCs w:val="20"/>
              </w:rPr>
              <w:lastRenderedPageBreak/>
              <w:t>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lastRenderedPageBreak/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65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653"/>
        </w:trPr>
        <w:tc>
          <w:tcPr>
            <w:tcW w:w="2760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538"/>
        </w:trPr>
        <w:tc>
          <w:tcPr>
            <w:tcW w:w="2760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315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317BBA">
        <w:trPr>
          <w:trHeight w:val="538"/>
        </w:trPr>
        <w:tc>
          <w:tcPr>
            <w:tcW w:w="2760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Ind w:w="1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6"/>
              <w:gridCol w:w="2467"/>
              <w:gridCol w:w="2464"/>
            </w:tblGrid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D128BB" w:rsidTr="00317BBA">
        <w:trPr>
          <w:trHeight w:val="538"/>
        </w:trPr>
        <w:tc>
          <w:tcPr>
            <w:tcW w:w="2760" w:type="dxa"/>
            <w:vAlign w:val="center"/>
          </w:tcPr>
          <w:p w:rsidR="00D128BB" w:rsidRPr="00667A6F" w:rsidRDefault="00D128BB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D128BB" w:rsidRPr="00667A6F" w:rsidRDefault="00D128BB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</w:p>
        </w:tc>
      </w:tr>
    </w:tbl>
    <w:p w:rsidR="008F185D" w:rsidRPr="00667A6F" w:rsidRDefault="0067438A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E</w:t>
      </w:r>
      <w:r w:rsidR="00616AB2">
        <w:rPr>
          <w:rFonts w:ascii="Times" w:hAnsi="Times" w:cs="Arial" w:hint="eastAsia"/>
          <w:b/>
          <w:sz w:val="24"/>
        </w:rPr>
        <w:t>DUCATION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F37FBB" w:rsidTr="00582358">
        <w:tc>
          <w:tcPr>
            <w:tcW w:w="2494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RP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6532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Default="00582358" w:rsidP="00582358">
            <w:pPr>
              <w:wordWrap/>
              <w:spacing w:before="160"/>
              <w:rPr>
                <w:rFonts w:ascii="Times" w:eastAsia="신명조" w:hAnsi="Times" w:cs="Arial"/>
                <w:color w:val="FF0000"/>
                <w:kern w:val="0"/>
                <w:szCs w:val="20"/>
                <w:u w:val="single"/>
              </w:rPr>
            </w:pPr>
          </w:p>
          <w:p w:rsidR="0065573E" w:rsidRPr="00F83BBB" w:rsidRDefault="0065573E" w:rsidP="00582358">
            <w:pPr>
              <w:wordWrap/>
              <w:spacing w:before="160"/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</w:pP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tabs>
                <w:tab w:val="left" w:pos="1745"/>
              </w:tabs>
              <w:wordWrap/>
              <w:rPr>
                <w:rFonts w:ascii="Times" w:hAnsi="Times" w:cs="Arial"/>
                <w:szCs w:val="20"/>
              </w:rPr>
            </w:pP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r w:rsidRPr="0075693B">
        <w:rPr>
          <w:rFonts w:ascii="Times" w:hAnsi="Times" w:cs="Arial"/>
          <w:b/>
          <w:sz w:val="24"/>
        </w:rPr>
        <w:t xml:space="preserve">I, </w:t>
      </w:r>
      <w:r w:rsidRPr="0075693B">
        <w:rPr>
          <w:rFonts w:ascii="Times" w:hAnsi="Times" w:cs="Arial"/>
          <w:b/>
          <w:sz w:val="24"/>
          <w:u w:val="single"/>
        </w:rPr>
        <w:t xml:space="preserve">                         </w:t>
      </w:r>
      <w:r w:rsidRPr="0075693B">
        <w:rPr>
          <w:rFonts w:ascii="Times" w:hAnsi="Times" w:cs="Arial"/>
          <w:b/>
          <w:sz w:val="24"/>
        </w:rPr>
        <w:t xml:space="preserve"> ,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 xml:space="preserve">SNU </w:t>
      </w:r>
      <w:r w:rsidR="00E43529">
        <w:rPr>
          <w:rFonts w:ascii="Times" w:hAnsi="Times" w:cs="Arial"/>
          <w:b/>
          <w:sz w:val="24"/>
        </w:rPr>
        <w:t>Global Scholar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굴림" w:hAnsi="Times" w:cs="Arial" w:hint="eastAsia"/>
                <w:kern w:val="0"/>
              </w:rPr>
              <w:t>Printed Nam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Signatur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65573E">
        <w:trPr>
          <w:trHeight w:val="853"/>
        </w:trPr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Dat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881"/>
      </w:tblGrid>
      <w:tr w:rsidR="00E43529" w:rsidTr="0065573E">
        <w:trPr>
          <w:trHeight w:val="8582"/>
        </w:trPr>
        <w:tc>
          <w:tcPr>
            <w:tcW w:w="8881" w:type="dxa"/>
          </w:tcPr>
          <w:p w:rsidR="00E43529" w:rsidRDefault="00E43529" w:rsidP="00F37FBB">
            <w:pPr>
              <w:tabs>
                <w:tab w:val="left" w:pos="1745"/>
              </w:tabs>
              <w:wordWrap/>
              <w:spacing w:before="160" w:after="80"/>
              <w:rPr>
                <w:rFonts w:ascii="Times" w:hAnsi="Times" w:cs="Arial"/>
                <w:szCs w:val="20"/>
              </w:rPr>
            </w:pPr>
          </w:p>
        </w:tc>
      </w:tr>
    </w:tbl>
    <w:p w:rsidR="005E4AA6" w:rsidRDefault="005E4AA6" w:rsidP="00317BBA">
      <w:pPr>
        <w:tabs>
          <w:tab w:val="left" w:pos="1745"/>
        </w:tabs>
        <w:wordWrap/>
        <w:spacing w:before="160" w:after="80"/>
        <w:rPr>
          <w:rFonts w:ascii="Times" w:hAnsi="Times" w:cs="Arial" w:hint="eastAsia"/>
          <w:szCs w:val="20"/>
        </w:rPr>
      </w:pPr>
    </w:p>
    <w:sectPr w:rsidR="005E4AA6" w:rsidSect="00582358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40" w:bottom="1440" w:left="1440" w:header="851" w:footer="444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0737" w:rsidRDefault="00E50737" w:rsidP="002A5311">
      <w:r>
        <w:separator/>
      </w:r>
    </w:p>
  </w:endnote>
  <w:endnote w:type="continuationSeparator" w:id="0">
    <w:p w:rsidR="00E50737" w:rsidRDefault="00E50737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E50737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65573E">
      <w:rPr>
        <w:rStyle w:val="a5"/>
        <w:rFonts w:ascii="Georgia" w:hAnsi="Georgia"/>
        <w:noProof/>
      </w:rPr>
      <w:t>2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C65" w:rsidRPr="00CE1751" w:rsidRDefault="00E50737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582358" w:rsidRPr="00582358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0737" w:rsidRDefault="00E50737" w:rsidP="002A5311">
      <w:r>
        <w:separator/>
      </w:r>
    </w:p>
  </w:footnote>
  <w:footnote w:type="continuationSeparator" w:id="0">
    <w:p w:rsidR="00E50737" w:rsidRDefault="00E50737" w:rsidP="002A53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022EED" w:rsidP="00D128BB">
    <w:pPr>
      <w:pStyle w:val="a6"/>
      <w:jc w:val="right"/>
      <w:rPr>
        <w:rFonts w:ascii="Bell MT" w:hAnsi="Bell MT"/>
        <w:color w:val="808080" w:themeColor="background1" w:themeShade="80"/>
      </w:rPr>
    </w:pPr>
    <w:r>
      <w:rPr>
        <w:rFonts w:ascii="Bell MT" w:hAnsi="Bell MT"/>
        <w:color w:val="808080" w:themeColor="background1" w:themeShade="80"/>
      </w:rPr>
      <w:t>Fall</w:t>
    </w:r>
    <w:r w:rsidR="00D128BB">
      <w:rPr>
        <w:rFonts w:ascii="Bell MT" w:hAnsi="Bell MT"/>
        <w:color w:val="808080" w:themeColor="background1" w:themeShade="80"/>
      </w:rPr>
      <w:t xml:space="preserve"> 2019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pring 2018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2EED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67481"/>
    <w:rsid w:val="00170583"/>
    <w:rsid w:val="001708AA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96F35"/>
    <w:rsid w:val="001A175D"/>
    <w:rsid w:val="001A1899"/>
    <w:rsid w:val="001A237D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17BBA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3FE3"/>
    <w:rsid w:val="00394896"/>
    <w:rsid w:val="0039625D"/>
    <w:rsid w:val="00397C7E"/>
    <w:rsid w:val="003A025D"/>
    <w:rsid w:val="003A59C5"/>
    <w:rsid w:val="003A6ECA"/>
    <w:rsid w:val="003B19F1"/>
    <w:rsid w:val="003B2D86"/>
    <w:rsid w:val="003B3472"/>
    <w:rsid w:val="003B42B5"/>
    <w:rsid w:val="003B43FD"/>
    <w:rsid w:val="003B66B9"/>
    <w:rsid w:val="003B7D17"/>
    <w:rsid w:val="003C490E"/>
    <w:rsid w:val="003C748E"/>
    <w:rsid w:val="003D7091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0364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0CE"/>
    <w:rsid w:val="00446BBF"/>
    <w:rsid w:val="0044762B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4F7AC3"/>
    <w:rsid w:val="005024F7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4FFC"/>
    <w:rsid w:val="0057692F"/>
    <w:rsid w:val="00576D08"/>
    <w:rsid w:val="00577AB6"/>
    <w:rsid w:val="00581660"/>
    <w:rsid w:val="00582358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73E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38A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5F6D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250F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3655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0EDA"/>
    <w:rsid w:val="00851B9B"/>
    <w:rsid w:val="008553EB"/>
    <w:rsid w:val="008569FF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203"/>
    <w:rsid w:val="008937D2"/>
    <w:rsid w:val="0089580C"/>
    <w:rsid w:val="00895DF7"/>
    <w:rsid w:val="008A3C19"/>
    <w:rsid w:val="008A3C76"/>
    <w:rsid w:val="008B0FD9"/>
    <w:rsid w:val="008B132E"/>
    <w:rsid w:val="008B14C3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7D1F"/>
    <w:rsid w:val="009E2213"/>
    <w:rsid w:val="009E3E95"/>
    <w:rsid w:val="009E446E"/>
    <w:rsid w:val="009E78E1"/>
    <w:rsid w:val="009F1EBD"/>
    <w:rsid w:val="009F3CC8"/>
    <w:rsid w:val="009F435F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3116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8BB"/>
    <w:rsid w:val="00D12A7D"/>
    <w:rsid w:val="00D13F3D"/>
    <w:rsid w:val="00D14A6C"/>
    <w:rsid w:val="00D15894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3860"/>
    <w:rsid w:val="00D6413B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3529"/>
    <w:rsid w:val="00E44408"/>
    <w:rsid w:val="00E45524"/>
    <w:rsid w:val="00E45F81"/>
    <w:rsid w:val="00E50737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D0C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3BBB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435F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1A237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1A237D"/>
    <w:rPr>
      <w:rFonts w:asciiTheme="majorHAnsi" w:eastAsiaTheme="majorEastAsia" w:hAnsiTheme="majorHAnsi" w:cstheme="majorBidi"/>
      <w:sz w:val="28"/>
      <w:szCs w:val="28"/>
    </w:rPr>
  </w:style>
  <w:style w:type="paragraph" w:customStyle="1" w:styleId="ab">
    <w:name w:val="바탕글"/>
    <w:basedOn w:val="a"/>
    <w:rsid w:val="00D128BB"/>
    <w:pPr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c">
    <w:name w:val="Balloon Text"/>
    <w:basedOn w:val="a"/>
    <w:link w:val="Char1"/>
    <w:uiPriority w:val="99"/>
    <w:semiHidden/>
    <w:unhideWhenUsed/>
    <w:rsid w:val="00022EE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022EE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33B9AE-C1F1-455C-9C8A-CBF60F621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6</Words>
  <Characters>4086</Characters>
  <Application>Microsoft Office Word</Application>
  <DocSecurity>0</DocSecurity>
  <Lines>34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교무행정실2</cp:lastModifiedBy>
  <cp:revision>2</cp:revision>
  <cp:lastPrinted>2018-06-11T02:27:00Z</cp:lastPrinted>
  <dcterms:created xsi:type="dcterms:W3CDTF">2019-06-10T00:40:00Z</dcterms:created>
  <dcterms:modified xsi:type="dcterms:W3CDTF">2019-06-10T00:40:00Z</dcterms:modified>
</cp:coreProperties>
</file>